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056F3" w14:textId="77777777" w:rsidR="00764F93" w:rsidRDefault="00764F93" w:rsidP="00764F93">
      <w:pPr>
        <w:ind w:left="360"/>
        <w:rPr>
          <w:lang w:val="ru-RU"/>
        </w:rPr>
      </w:pPr>
    </w:p>
    <w:p w14:paraId="5AA86746" w14:textId="49E40228" w:rsidR="00301D9E" w:rsidRPr="00764F93" w:rsidRDefault="00301D9E" w:rsidP="00764F93">
      <w:pPr>
        <w:pStyle w:val="a3"/>
        <w:numPr>
          <w:ilvl w:val="0"/>
          <w:numId w:val="2"/>
        </w:numPr>
        <w:rPr>
          <w:lang w:val="ru-RU"/>
        </w:rPr>
      </w:pPr>
      <w:r w:rsidRPr="00764F93">
        <w:rPr>
          <w:lang w:val="ru-RU"/>
        </w:rPr>
        <w:t>Рисуем на плоскости N дисков. Диски пронумерованы от 0 до N - 1. Дан массив A из N неотрицательных целых чисел, определяющих радиусы дисков. J-й диск нарисован с центром в точке (J, 0) и радиусом A [J].</w:t>
      </w:r>
    </w:p>
    <w:p w14:paraId="098ED89A" w14:textId="77777777" w:rsidR="00301D9E" w:rsidRPr="00301D9E" w:rsidRDefault="00301D9E" w:rsidP="00301D9E">
      <w:pPr>
        <w:rPr>
          <w:lang w:val="ru-RU"/>
        </w:rPr>
      </w:pPr>
    </w:p>
    <w:p w14:paraId="48183C3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Мы говорим, что J-й диск и K-й диск пересекаются, если J ≠ K и </w:t>
      </w:r>
      <w:proofErr w:type="gramStart"/>
      <w:r w:rsidRPr="00301D9E">
        <w:rPr>
          <w:lang w:val="ru-RU"/>
        </w:rPr>
        <w:t>J-й</w:t>
      </w:r>
      <w:proofErr w:type="gramEnd"/>
      <w:r w:rsidRPr="00301D9E">
        <w:rPr>
          <w:lang w:val="ru-RU"/>
        </w:rPr>
        <w:t xml:space="preserve"> и K-й диски имеют хотя бы одну общую точку (предполагая, что диски содержат свои границы).</w:t>
      </w:r>
    </w:p>
    <w:p w14:paraId="64CA4977" w14:textId="77777777" w:rsidR="00301D9E" w:rsidRPr="00301D9E" w:rsidRDefault="00301D9E" w:rsidP="00301D9E">
      <w:pPr>
        <w:rPr>
          <w:lang w:val="ru-RU"/>
        </w:rPr>
      </w:pPr>
    </w:p>
    <w:p w14:paraId="3F714B5F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 рисунке ниже показаны диски, нарисованные для N = 6 и A следующим образом:</w:t>
      </w:r>
    </w:p>
    <w:p w14:paraId="78655FFD" w14:textId="77777777" w:rsidR="00301D9E" w:rsidRPr="00301D9E" w:rsidRDefault="00301D9E" w:rsidP="00301D9E">
      <w:pPr>
        <w:rPr>
          <w:lang w:val="ru-RU"/>
        </w:rPr>
      </w:pPr>
    </w:p>
    <w:p w14:paraId="64205D0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0] = 1</w:t>
      </w:r>
    </w:p>
    <w:p w14:paraId="489CBF0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1] = 5</w:t>
      </w:r>
    </w:p>
    <w:p w14:paraId="4058B327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2] = 2</w:t>
      </w:r>
    </w:p>
    <w:p w14:paraId="25DDA99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3] = 1</w:t>
      </w:r>
    </w:p>
    <w:p w14:paraId="43BF2E0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4] = 4</w:t>
      </w:r>
    </w:p>
    <w:p w14:paraId="185613F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5] = 0</w:t>
      </w:r>
    </w:p>
    <w:p w14:paraId="3948DEDF" w14:textId="5C4C737E" w:rsidR="00301D9E" w:rsidRPr="00301D9E" w:rsidRDefault="00301D9E" w:rsidP="00301D9E">
      <w:pPr>
        <w:rPr>
          <w:lang w:val="ru-RU"/>
        </w:rPr>
      </w:pPr>
      <w:r>
        <w:rPr>
          <w:noProof/>
        </w:rPr>
        <w:drawing>
          <wp:inline distT="0" distB="0" distL="0" distR="0" wp14:anchorId="57D3ACB3" wp14:editId="0A1B81BA">
            <wp:extent cx="2933700" cy="21945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AD951" w14:textId="77777777" w:rsidR="00301D9E" w:rsidRPr="00301D9E" w:rsidRDefault="00301D9E" w:rsidP="00301D9E">
      <w:pPr>
        <w:rPr>
          <w:lang w:val="ru-RU"/>
        </w:rPr>
      </w:pPr>
    </w:p>
    <w:p w14:paraId="3E8FDD21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Есть одиннадцать (неупорядоченных) пар дисков, которые пересекаются, а именно:</w:t>
      </w:r>
    </w:p>
    <w:p w14:paraId="302319A0" w14:textId="77777777" w:rsidR="00301D9E" w:rsidRPr="00301D9E" w:rsidRDefault="00301D9E" w:rsidP="00301D9E">
      <w:pPr>
        <w:rPr>
          <w:lang w:val="ru-RU"/>
        </w:rPr>
      </w:pPr>
    </w:p>
    <w:p w14:paraId="4D9AD26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и 1 и 4 пересекаются, и оба пересекаются со всеми другими дисками;</w:t>
      </w:r>
    </w:p>
    <w:p w14:paraId="4786E45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 2 также пересекается с дисками 0 и 3.</w:t>
      </w:r>
    </w:p>
    <w:p w14:paraId="1CF250B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170F7365" w14:textId="77777777" w:rsidR="00301D9E" w:rsidRPr="00301D9E" w:rsidRDefault="00301D9E" w:rsidP="00301D9E">
      <w:pPr>
        <w:rPr>
          <w:lang w:val="ru-RU"/>
        </w:rPr>
      </w:pPr>
    </w:p>
    <w:p w14:paraId="46CAA74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ласс Решение {общедоступное решение </w:t>
      </w:r>
      <w:proofErr w:type="spellStart"/>
      <w:r w:rsidRPr="00301D9E">
        <w:rPr>
          <w:lang w:val="ru-RU"/>
        </w:rPr>
        <w:t>int</w:t>
      </w:r>
      <w:proofErr w:type="spellEnd"/>
      <w:r w:rsidRPr="00301D9E">
        <w:rPr>
          <w:lang w:val="ru-RU"/>
        </w:rPr>
        <w:t xml:space="preserve"> (</w:t>
      </w:r>
      <w:proofErr w:type="spellStart"/>
      <w:r w:rsidRPr="00301D9E">
        <w:rPr>
          <w:lang w:val="ru-RU"/>
        </w:rPr>
        <w:t>int</w:t>
      </w:r>
      <w:proofErr w:type="spellEnd"/>
      <w:r w:rsidRPr="00301D9E">
        <w:rPr>
          <w:lang w:val="ru-RU"/>
        </w:rPr>
        <w:t xml:space="preserve"> [] A)</w:t>
      </w:r>
      <w:proofErr w:type="gramStart"/>
      <w:r w:rsidRPr="00301D9E">
        <w:rPr>
          <w:lang w:val="ru-RU"/>
        </w:rPr>
        <w:t>; }</w:t>
      </w:r>
      <w:proofErr w:type="gramEnd"/>
    </w:p>
    <w:p w14:paraId="67805AD5" w14:textId="77777777" w:rsidR="00301D9E" w:rsidRPr="00301D9E" w:rsidRDefault="00301D9E" w:rsidP="00301D9E">
      <w:pPr>
        <w:rPr>
          <w:lang w:val="ru-RU"/>
        </w:rPr>
      </w:pPr>
    </w:p>
    <w:p w14:paraId="422989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ый, учитывая массив A, описывающий N дисков, как объяснено выше, возвращает количество (неупорядоченных) пар пересекающихся дисков. Функция должна вернуть -1, если количество пересекающихся пар превышает 10 000 000.</w:t>
      </w:r>
    </w:p>
    <w:p w14:paraId="4E9B30D0" w14:textId="77777777" w:rsidR="00301D9E" w:rsidRPr="00301D9E" w:rsidRDefault="00301D9E" w:rsidP="00301D9E">
      <w:pPr>
        <w:rPr>
          <w:lang w:val="ru-RU"/>
        </w:rPr>
      </w:pPr>
    </w:p>
    <w:p w14:paraId="32AC7E9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ля данного массива A, показанного выше, функция должна вернуть 11, как объяснено выше.</w:t>
      </w:r>
    </w:p>
    <w:p w14:paraId="1E82522F" w14:textId="77777777" w:rsidR="00301D9E" w:rsidRPr="00301D9E" w:rsidRDefault="00301D9E" w:rsidP="00301D9E">
      <w:pPr>
        <w:rPr>
          <w:lang w:val="ru-RU"/>
        </w:rPr>
      </w:pPr>
    </w:p>
    <w:p w14:paraId="0897A64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3CD3878D" w14:textId="77777777" w:rsidR="00301D9E" w:rsidRPr="00301D9E" w:rsidRDefault="00301D9E" w:rsidP="00301D9E">
      <w:pPr>
        <w:rPr>
          <w:lang w:val="ru-RU"/>
        </w:rPr>
      </w:pPr>
    </w:p>
    <w:p w14:paraId="1A04132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N - целое число в диапазоне [</w:t>
      </w:r>
      <w:proofErr w:type="gramStart"/>
      <w:r w:rsidRPr="00301D9E">
        <w:rPr>
          <w:lang w:val="ru-RU"/>
        </w:rPr>
        <w:t>0..</w:t>
      </w:r>
      <w:proofErr w:type="gramEnd"/>
      <w:r w:rsidRPr="00301D9E">
        <w:rPr>
          <w:lang w:val="ru-RU"/>
        </w:rPr>
        <w:t>100,000];</w:t>
      </w:r>
    </w:p>
    <w:p w14:paraId="04EB0D14" w14:textId="7389824D" w:rsidR="00301D9E" w:rsidRDefault="00301D9E" w:rsidP="00301D9E">
      <w:pPr>
        <w:rPr>
          <w:lang w:val="ru-RU"/>
        </w:rPr>
      </w:pPr>
      <w:r w:rsidRPr="00301D9E">
        <w:rPr>
          <w:lang w:val="ru-RU"/>
        </w:rPr>
        <w:t>каждый элемент массива A является целым числом в диапазоне [</w:t>
      </w:r>
      <w:proofErr w:type="gramStart"/>
      <w:r w:rsidRPr="00301D9E">
        <w:rPr>
          <w:lang w:val="ru-RU"/>
        </w:rPr>
        <w:t>0..</w:t>
      </w:r>
      <w:proofErr w:type="gramEnd"/>
      <w:r w:rsidRPr="00301D9E">
        <w:rPr>
          <w:lang w:val="ru-RU"/>
        </w:rPr>
        <w:t>2 147 483 647].</w:t>
      </w:r>
    </w:p>
    <w:p w14:paraId="7D58AD65" w14:textId="77777777" w:rsidR="00301D9E" w:rsidRDefault="00301D9E" w:rsidP="00301D9E">
      <w:pPr>
        <w:rPr>
          <w:lang w:val="ru-RU"/>
        </w:rPr>
      </w:pPr>
    </w:p>
    <w:p w14:paraId="5BF0AF62" w14:textId="77777777" w:rsidR="00301D9E" w:rsidRDefault="00301D9E" w:rsidP="00301D9E">
      <w:pPr>
        <w:rPr>
          <w:lang w:val="ru-RU"/>
        </w:rPr>
      </w:pPr>
    </w:p>
    <w:p w14:paraId="38EE1929" w14:textId="48616872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2. </w:t>
      </w:r>
      <w:r w:rsidRPr="00301D9E">
        <w:rPr>
          <w:lang w:val="ru-RU"/>
        </w:rPr>
        <w:t xml:space="preserve">Дан непусто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. Массив содержит нечетное количество элементов, и каждый элемент массива может быть объединен с другим элементом, имеющим такое же значение, за исключением одного элемента, который остается непарным.</w:t>
      </w:r>
    </w:p>
    <w:p w14:paraId="21480F8A" w14:textId="77777777" w:rsidR="00301D9E" w:rsidRPr="00301D9E" w:rsidRDefault="00301D9E" w:rsidP="00301D9E">
      <w:pPr>
        <w:rPr>
          <w:lang w:val="ru-RU"/>
        </w:rPr>
      </w:pPr>
    </w:p>
    <w:p w14:paraId="6488EC3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в массиве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73DAAD9A" w14:textId="77777777" w:rsidR="00301D9E" w:rsidRPr="00301D9E" w:rsidRDefault="00301D9E" w:rsidP="00301D9E">
      <w:pPr>
        <w:rPr>
          <w:lang w:val="ru-RU"/>
        </w:rPr>
      </w:pPr>
    </w:p>
    <w:p w14:paraId="2742F2EB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4E6DF28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6AFDA74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2007ACF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0 и 2 имеют значение 9,</w:t>
      </w:r>
    </w:p>
    <w:p w14:paraId="6182FC3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1 и 3 имеют значение 3,</w:t>
      </w:r>
    </w:p>
    <w:p w14:paraId="791268D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4 и 6 имеют значение 9,</w:t>
      </w:r>
    </w:p>
    <w:p w14:paraId="524D46B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 с индексом 5 имеет значение 7 и не является парным.</w:t>
      </w:r>
    </w:p>
    <w:p w14:paraId="799FAE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7E04CEFE" w14:textId="77777777" w:rsidR="00301D9E" w:rsidRPr="00301D9E" w:rsidRDefault="00301D9E" w:rsidP="00301D9E">
      <w:pPr>
        <w:rPr>
          <w:lang w:val="ru-RU"/>
        </w:rPr>
      </w:pPr>
    </w:p>
    <w:p w14:paraId="69429A5F" w14:textId="77777777" w:rsidR="00764F93" w:rsidRDefault="00764F93" w:rsidP="00301D9E">
      <w:pPr>
        <w:rPr>
          <w:lang w:val="en-US"/>
        </w:rPr>
      </w:pPr>
      <w:r>
        <w:rPr>
          <w:lang w:val="en-US"/>
        </w:rPr>
        <w:t>Def solution(A):</w:t>
      </w:r>
    </w:p>
    <w:p w14:paraId="1985DDC9" w14:textId="3D6593D9" w:rsidR="00301D9E" w:rsidRPr="00764F93" w:rsidRDefault="00764F93" w:rsidP="00764F93">
      <w:pPr>
        <w:ind w:firstLine="720"/>
        <w:rPr>
          <w:lang w:val="en-US"/>
        </w:rPr>
      </w:pPr>
      <w:r>
        <w:rPr>
          <w:lang w:val="en-US"/>
        </w:rPr>
        <w:t xml:space="preserve">Pass </w:t>
      </w:r>
    </w:p>
    <w:p w14:paraId="3F9A3712" w14:textId="77777777" w:rsidR="00301D9E" w:rsidRPr="00764F93" w:rsidRDefault="00301D9E" w:rsidP="00301D9E">
      <w:pPr>
        <w:rPr>
          <w:lang w:val="en-US"/>
        </w:rPr>
      </w:pPr>
    </w:p>
    <w:p w14:paraId="1A3F7938" w14:textId="72914C85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</w:t>
      </w:r>
      <w:r w:rsidR="00764F93">
        <w:rPr>
          <w:lang w:val="ru-RU"/>
        </w:rPr>
        <w:t>ая</w:t>
      </w:r>
      <w:r w:rsidRPr="00301D9E">
        <w:rPr>
          <w:lang w:val="ru-RU"/>
        </w:rPr>
        <w:t xml:space="preserve">, учитывая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, удовлетворяющий указанным выше условиям, возвращает значение непарного элемента.</w:t>
      </w:r>
    </w:p>
    <w:p w14:paraId="101A1E5B" w14:textId="77777777" w:rsidR="00301D9E" w:rsidRPr="00301D9E" w:rsidRDefault="00301D9E" w:rsidP="00301D9E">
      <w:pPr>
        <w:rPr>
          <w:lang w:val="ru-RU"/>
        </w:rPr>
      </w:pPr>
    </w:p>
    <w:p w14:paraId="550B47B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данны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2CCA722C" w14:textId="77777777" w:rsidR="00301D9E" w:rsidRPr="00301D9E" w:rsidRDefault="00301D9E" w:rsidP="00301D9E">
      <w:pPr>
        <w:rPr>
          <w:lang w:val="ru-RU"/>
        </w:rPr>
      </w:pPr>
    </w:p>
    <w:p w14:paraId="6D8ADB2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0306207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1D19339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6ADD6CC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функция должна вернуть 7, как объяснено в примере выше.</w:t>
      </w:r>
    </w:p>
    <w:p w14:paraId="4BA29988" w14:textId="77777777" w:rsidR="00301D9E" w:rsidRPr="00301D9E" w:rsidRDefault="00301D9E" w:rsidP="00301D9E">
      <w:pPr>
        <w:rPr>
          <w:lang w:val="ru-RU"/>
        </w:rPr>
      </w:pPr>
    </w:p>
    <w:p w14:paraId="37E8D9D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7AF9C200" w14:textId="77777777" w:rsidR="00301D9E" w:rsidRPr="00301D9E" w:rsidRDefault="00301D9E" w:rsidP="00301D9E">
      <w:pPr>
        <w:rPr>
          <w:lang w:val="ru-RU"/>
        </w:rPr>
      </w:pPr>
    </w:p>
    <w:p w14:paraId="5A94835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en-US"/>
        </w:rPr>
        <w:t>N</w:t>
      </w:r>
      <w:r w:rsidRPr="00301D9E">
        <w:rPr>
          <w:lang w:val="ru-RU"/>
        </w:rPr>
        <w:t xml:space="preserve"> - нечетное целое число в диапазоне [</w:t>
      </w:r>
      <w:proofErr w:type="gramStart"/>
      <w:r w:rsidRPr="00301D9E">
        <w:rPr>
          <w:lang w:val="ru-RU"/>
        </w:rPr>
        <w:t>1..</w:t>
      </w:r>
      <w:proofErr w:type="gramEnd"/>
      <w:r w:rsidRPr="00301D9E">
        <w:rPr>
          <w:lang w:val="ru-RU"/>
        </w:rPr>
        <w:t>1 000 000];</w:t>
      </w:r>
    </w:p>
    <w:p w14:paraId="0E7F9ED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аждый элемент массива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является целым числом в диапазоне [</w:t>
      </w:r>
      <w:proofErr w:type="gramStart"/>
      <w:r w:rsidRPr="00301D9E">
        <w:rPr>
          <w:lang w:val="ru-RU"/>
        </w:rPr>
        <w:t>1..</w:t>
      </w:r>
      <w:proofErr w:type="gramEnd"/>
      <w:r w:rsidRPr="00301D9E">
        <w:rPr>
          <w:lang w:val="ru-RU"/>
        </w:rPr>
        <w:t>1,000,000,000];</w:t>
      </w:r>
    </w:p>
    <w:p w14:paraId="676E2EDA" w14:textId="440CE13E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все значения, кроме одного, встречаются четное количество раз.</w:t>
      </w:r>
    </w:p>
    <w:p w14:paraId="3D29F25F" w14:textId="77777777" w:rsidR="00301D9E" w:rsidRPr="00301D9E" w:rsidRDefault="00301D9E" w:rsidP="00301D9E">
      <w:pPr>
        <w:rPr>
          <w:lang w:val="ru-RU"/>
        </w:rPr>
      </w:pPr>
    </w:p>
    <w:p w14:paraId="1FC72C2A" w14:textId="77777777" w:rsidR="00301D9E" w:rsidRPr="00301D9E" w:rsidRDefault="00301D9E" w:rsidP="007B5824">
      <w:pPr>
        <w:rPr>
          <w:lang w:val="ru-RU"/>
        </w:rPr>
      </w:pPr>
    </w:p>
    <w:p w14:paraId="2364404F" w14:textId="09085590" w:rsidR="007B5824" w:rsidRDefault="00301D9E" w:rsidP="007B5824">
      <w:r>
        <w:rPr>
          <w:lang w:val="en-US"/>
        </w:rPr>
        <w:t xml:space="preserve">3. </w:t>
      </w:r>
      <w:r w:rsidR="007B5824">
        <w:t>Описание задания</w:t>
      </w:r>
    </w:p>
    <w:p w14:paraId="5803EB5E" w14:textId="77777777" w:rsidR="007B5824" w:rsidRDefault="007B5824" w:rsidP="007B5824">
      <w:r>
        <w:t>Вам даны два непустых массива A и B, состоящих из N целых чисел. Массивы A и B представляют N прожорливых рыб в реке, упорядоченных вниз по течению реки.</w:t>
      </w:r>
    </w:p>
    <w:p w14:paraId="296958BB" w14:textId="77777777" w:rsidR="007B5824" w:rsidRDefault="007B5824" w:rsidP="007B5824"/>
    <w:p w14:paraId="497DC0C5" w14:textId="77777777" w:rsidR="007B5824" w:rsidRDefault="007B5824" w:rsidP="007B5824">
      <w:r>
        <w:t>Рыбы пронумерованы от 0 до N - 1. Если P и Q - две рыбы и P &lt;Q, то рыба P изначально находится выше по течению от рыбы Q. Изначально каждая рыба занимает уникальное положение.</w:t>
      </w:r>
    </w:p>
    <w:p w14:paraId="7859204D" w14:textId="77777777" w:rsidR="007B5824" w:rsidRDefault="007B5824" w:rsidP="007B5824"/>
    <w:p w14:paraId="0E3928E8" w14:textId="77777777" w:rsidR="007B5824" w:rsidRDefault="007B5824" w:rsidP="007B5824">
      <w:r>
        <w:t>Число рыб P обозначается буквами A [P] и B [P]. Массив A содержит размеры рыбы. Все его элементы уникальны. Массив B содержит направления движения рыбы. Он содержит только нули и / или единицы, где:</w:t>
      </w:r>
    </w:p>
    <w:p w14:paraId="41E2F45E" w14:textId="77777777" w:rsidR="007B5824" w:rsidRDefault="007B5824" w:rsidP="007B5824"/>
    <w:p w14:paraId="3AC59ACE" w14:textId="77777777" w:rsidR="007B5824" w:rsidRDefault="007B5824" w:rsidP="007B5824">
      <w:r>
        <w:t>0 представляет рыбу, плывущую вверх по течению,</w:t>
      </w:r>
    </w:p>
    <w:p w14:paraId="49D0B6D0" w14:textId="77777777" w:rsidR="007B5824" w:rsidRDefault="007B5824" w:rsidP="007B5824">
      <w:r>
        <w:t>1 изображает рыбу, плывущую вниз по течению.</w:t>
      </w:r>
    </w:p>
    <w:p w14:paraId="67022B91" w14:textId="77777777" w:rsidR="007B5824" w:rsidRDefault="007B5824" w:rsidP="007B5824">
      <w:r>
        <w:t>Если две рыбы движутся в противоположных направлениях и между ними нет другой (живой) рыбы, они в конечном итоге встретятся друг с другом. Тогда в живых может остаться только одна рыба - большая рыба поедает меньшую. Точнее, мы говорим, что две рыбы P и Q встречаются, когда P &lt;Q, B [P] = 1 и B [Q] = 0, и между ними нет живых рыб. После встречи:</w:t>
      </w:r>
    </w:p>
    <w:p w14:paraId="594E49FE" w14:textId="77777777" w:rsidR="007B5824" w:rsidRDefault="007B5824" w:rsidP="007B5824"/>
    <w:p w14:paraId="2B7979D4" w14:textId="77777777" w:rsidR="007B5824" w:rsidRDefault="007B5824" w:rsidP="007B5824">
      <w:r>
        <w:t>Если A [P]&gt; A [Q], тогда P ест Q, и P все равно будет течь вниз по потоку,</w:t>
      </w:r>
    </w:p>
    <w:p w14:paraId="6E438AB6" w14:textId="77777777" w:rsidR="007B5824" w:rsidRDefault="007B5824" w:rsidP="007B5824">
      <w:r>
        <w:t>Если A [Q]&gt; A [P], тогда Q ест P, и Q все равно будет течь вверх по течению.</w:t>
      </w:r>
    </w:p>
    <w:p w14:paraId="302D5A02" w14:textId="77777777" w:rsidR="007B5824" w:rsidRDefault="007B5824" w:rsidP="007B5824">
      <w:r>
        <w:t>Мы предполагаем, что все рыбы движутся с одинаковой скоростью. То есть рыбы, движущиеся в одном направлении, никогда не встречаются. Цель состоит в том, чтобы подсчитать количество рыб, которые останутся в живых.</w:t>
      </w:r>
    </w:p>
    <w:p w14:paraId="56E2DC29" w14:textId="77777777" w:rsidR="007B5824" w:rsidRDefault="007B5824" w:rsidP="007B5824"/>
    <w:p w14:paraId="5824FE24" w14:textId="77777777" w:rsidR="007B5824" w:rsidRDefault="007B5824" w:rsidP="007B5824">
      <w:r>
        <w:t>Например, рассмотрим массивы A и B такие, что:</w:t>
      </w:r>
    </w:p>
    <w:p w14:paraId="1E367E7A" w14:textId="77777777" w:rsidR="007B5824" w:rsidRDefault="007B5824" w:rsidP="007B5824"/>
    <w:p w14:paraId="2B9EC82B" w14:textId="77777777" w:rsidR="007B5824" w:rsidRDefault="007B5824" w:rsidP="007B5824">
      <w:r>
        <w:t xml:space="preserve">  A [0] = 4 B [0] = 0</w:t>
      </w:r>
    </w:p>
    <w:p w14:paraId="0571D5CB" w14:textId="77777777" w:rsidR="007B5824" w:rsidRDefault="007B5824" w:rsidP="007B5824">
      <w:r>
        <w:t xml:space="preserve">  A [1] = 3 B [1] = 1</w:t>
      </w:r>
    </w:p>
    <w:p w14:paraId="7B237AC0" w14:textId="77777777" w:rsidR="007B5824" w:rsidRDefault="007B5824" w:rsidP="007B5824">
      <w:r>
        <w:t xml:space="preserve">  A [2] = 2 B [2] = 0</w:t>
      </w:r>
    </w:p>
    <w:p w14:paraId="1B2905D2" w14:textId="77777777" w:rsidR="007B5824" w:rsidRDefault="007B5824" w:rsidP="007B5824">
      <w:r>
        <w:t xml:space="preserve">  A [3] = 1 B [3] = 0</w:t>
      </w:r>
    </w:p>
    <w:p w14:paraId="0FD11CB0" w14:textId="77777777" w:rsidR="007B5824" w:rsidRDefault="007B5824" w:rsidP="007B5824">
      <w:r>
        <w:t xml:space="preserve">  A [4] = 5 B [4] = 0</w:t>
      </w:r>
    </w:p>
    <w:p w14:paraId="644645C8" w14:textId="5AF1247B" w:rsidR="007B5824" w:rsidRDefault="007B5824" w:rsidP="007B5824">
      <w:r>
        <w:t>Изначально все рыбы живы и все, кроме рыбы №</w:t>
      </w:r>
      <w:r w:rsidR="002A4BC9">
        <w:rPr>
          <w:lang w:val="ru-RU"/>
        </w:rPr>
        <w:t>0</w:t>
      </w:r>
      <w:r>
        <w:t>, движутся вверх по течению. Рыба № 1 встречает рыбу № 2 и ест ее, затем она встречает рыбу № 3 и ест ее тоже. Наконец, он встречает рыбу номер 4 и съедается ею. Остальные две рыбы, номер 0 и 4, никогда не встречаются и поэтому остаются в живых.</w:t>
      </w:r>
    </w:p>
    <w:p w14:paraId="76EFEC2F" w14:textId="77777777" w:rsidR="007B5824" w:rsidRDefault="007B5824" w:rsidP="007B5824"/>
    <w:p w14:paraId="6D44C1CE" w14:textId="77777777" w:rsidR="007B5824" w:rsidRDefault="007B5824" w:rsidP="007B5824">
      <w:r>
        <w:t>Напишите функцию:</w:t>
      </w:r>
    </w:p>
    <w:p w14:paraId="01CBEA0F" w14:textId="77777777" w:rsidR="007B5824" w:rsidRDefault="007B5824" w:rsidP="007B5824"/>
    <w:p w14:paraId="06DEFC6C" w14:textId="77777777" w:rsidR="007B5824" w:rsidRDefault="007B5824" w:rsidP="007B5824">
      <w:proofErr w:type="spellStart"/>
      <w:r>
        <w:t>def</w:t>
      </w:r>
      <w:proofErr w:type="spellEnd"/>
      <w:r>
        <w:t xml:space="preserve"> решение (A, B)</w:t>
      </w:r>
    </w:p>
    <w:p w14:paraId="33866CD7" w14:textId="77777777" w:rsidR="007B5824" w:rsidRDefault="007B5824" w:rsidP="007B5824"/>
    <w:p w14:paraId="470A4804" w14:textId="77777777" w:rsidR="007B5824" w:rsidRDefault="007B5824" w:rsidP="007B5824">
      <w:r>
        <w:t>это, учитывая два непустых массива A и B, состоящих из N целых чисел, возвращает количество рыб, которые останутся в живых.</w:t>
      </w:r>
    </w:p>
    <w:p w14:paraId="70799CD3" w14:textId="77777777" w:rsidR="007B5824" w:rsidRDefault="007B5824" w:rsidP="007B5824"/>
    <w:p w14:paraId="04824B3C" w14:textId="77777777" w:rsidR="007B5824" w:rsidRDefault="007B5824" w:rsidP="007B5824">
      <w:r>
        <w:t>Например, учитывая массивы, показанные выше, функция должна вернуть 2, как объяснено выше.</w:t>
      </w:r>
    </w:p>
    <w:p w14:paraId="158CE496" w14:textId="77777777" w:rsidR="007B5824" w:rsidRDefault="007B5824" w:rsidP="007B5824"/>
    <w:p w14:paraId="592A1346" w14:textId="77777777" w:rsidR="007B5824" w:rsidRDefault="007B5824" w:rsidP="007B5824">
      <w:r>
        <w:t>Напишите эффективный алгоритм для следующих предположений:</w:t>
      </w:r>
    </w:p>
    <w:p w14:paraId="3E325AE4" w14:textId="77777777" w:rsidR="007B5824" w:rsidRDefault="007B5824" w:rsidP="007B5824"/>
    <w:p w14:paraId="2CD5BD56" w14:textId="77777777" w:rsidR="007B5824" w:rsidRDefault="007B5824" w:rsidP="007B5824">
      <w:r>
        <w:t>N - целое число в диапазоне [1..100 000];</w:t>
      </w:r>
    </w:p>
    <w:p w14:paraId="1ECD6449" w14:textId="77777777" w:rsidR="007B5824" w:rsidRDefault="007B5824" w:rsidP="007B5824">
      <w:r>
        <w:t>каждый элемент массива A является целым числом в диапазоне [0..1,000,000,000];</w:t>
      </w:r>
    </w:p>
    <w:p w14:paraId="488D0868" w14:textId="77777777" w:rsidR="007B5824" w:rsidRDefault="007B5824" w:rsidP="007B5824">
      <w:r>
        <w:t>каждый элемент массива B является целым числом, которое может иметь одно из следующих значений: 0, 1;</w:t>
      </w:r>
    </w:p>
    <w:p w14:paraId="1B849924" w14:textId="658846FC" w:rsidR="007B5824" w:rsidRPr="007B5824" w:rsidRDefault="007B5824" w:rsidP="007B5824">
      <w:pPr>
        <w:rPr>
          <w:lang w:val="ru-RU"/>
        </w:rPr>
      </w:pPr>
      <w:r>
        <w:t>все элементы A различны.</w:t>
      </w:r>
    </w:p>
    <w:sectPr w:rsidR="007B5824" w:rsidRPr="007B58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21255"/>
    <w:multiLevelType w:val="hybridMultilevel"/>
    <w:tmpl w:val="459E33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385647"/>
    <w:multiLevelType w:val="hybridMultilevel"/>
    <w:tmpl w:val="7AC096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xNzWwMDI2NDBW0lEKTi0uzszPAykwrAUAnk3eYCwAAAA="/>
  </w:docVars>
  <w:rsids>
    <w:rsidRoot w:val="007B5824"/>
    <w:rsid w:val="002A4BC9"/>
    <w:rsid w:val="00301D9E"/>
    <w:rsid w:val="00764F93"/>
    <w:rsid w:val="007B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239"/>
  <w15:chartTrackingRefBased/>
  <w15:docId w15:val="{BD02B85F-17E0-4DC8-BD25-DB4F1009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6679FD0A49024C990DBF628A504220" ma:contentTypeVersion="3" ma:contentTypeDescription="Create a new document." ma:contentTypeScope="" ma:versionID="79b81bf548c7b06fe662b3c096841a1f">
  <xsd:schema xmlns:xsd="http://www.w3.org/2001/XMLSchema" xmlns:xs="http://www.w3.org/2001/XMLSchema" xmlns:p="http://schemas.microsoft.com/office/2006/metadata/properties" xmlns:ns2="52ad687b-d88e-4c84-9e90-c56e7c0a23e1" targetNamespace="http://schemas.microsoft.com/office/2006/metadata/properties" ma:root="true" ma:fieldsID="6e9dc224a78d515b1a523f6deb75d6cd" ns2:_="">
    <xsd:import namespace="52ad687b-d88e-4c84-9e90-c56e7c0a23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d687b-d88e-4c84-9e90-c56e7c0a2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9E222B-097C-4A42-85A3-00F0EFB6E41D}"/>
</file>

<file path=customXml/itemProps2.xml><?xml version="1.0" encoding="utf-8"?>
<ds:datastoreItem xmlns:ds="http://schemas.openxmlformats.org/officeDocument/2006/customXml" ds:itemID="{C48ED20D-BACA-41F3-A8F2-3B6544E836A4}"/>
</file>

<file path=customXml/itemProps3.xml><?xml version="1.0" encoding="utf-8"?>
<ds:datastoreItem xmlns:ds="http://schemas.openxmlformats.org/officeDocument/2006/customXml" ds:itemID="{474C8180-2C1C-40B3-8398-908A64BC3F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. Pak</dc:creator>
  <cp:keywords/>
  <dc:description/>
  <cp:lastModifiedBy>Aleksandr A. Pak</cp:lastModifiedBy>
  <cp:revision>1</cp:revision>
  <dcterms:created xsi:type="dcterms:W3CDTF">2021-03-26T12:31:00Z</dcterms:created>
  <dcterms:modified xsi:type="dcterms:W3CDTF">2021-03-2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79FD0A49024C990DBF628A504220</vt:lpwstr>
  </property>
</Properties>
</file>